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Match each situation to one of the equations. </w:t>
      </w:r>
    </w:p>
    <w:p>
      <w:pPr>
        <w:numPr>
          <w:ilvl w:val="1"/>
          <w:numId w:val="1002"/>
        </w:numPr>
      </w:pPr>
      <w:r>
        <w:t xml:space="preserve">A whale was diving at a rate of 2 meters per second. How long will it take for the whale to get from the surface of the ocean to an elevation of -12 meters at that rate?</w:t>
      </w:r>
    </w:p>
    <w:p>
      <w:pPr>
        <w:numPr>
          <w:ilvl w:val="1"/>
          <w:numId w:val="1002"/>
        </w:numPr>
      </w:pPr>
      <w:r>
        <w:t xml:space="preserve">A swimmer dove below the surface of the ocean. After 2 minutes, she was 12 meters below the surface. At what rate was she diving?</w:t>
      </w:r>
    </w:p>
    <w:p>
      <w:pPr>
        <w:numPr>
          <w:ilvl w:val="1"/>
          <w:numId w:val="1002"/>
        </w:numPr>
      </w:pPr>
      <w:r>
        <w:t xml:space="preserve">The temperature was -12 degrees Celsius and rose to 2 degrees Celsius. What was the change in temperature?</w:t>
      </w:r>
    </w:p>
    <w:p>
      <w:pPr>
        <w:numPr>
          <w:ilvl w:val="1"/>
          <w:numId w:val="1002"/>
        </w:numPr>
      </w:pPr>
      <w:r>
        <w:t xml:space="preserve">The temperature was 2 degrees Celsius and fell to -12 degrees Celsius. What was the change in temperature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Starting at noon, the temperature dropped steadily at a rate of 0.8 degrees Celsius every hour.</w:t>
      </w:r>
    </w:p>
    <w:p>
      <w:pPr>
        <w:numPr>
          <w:ilvl w:val="0"/>
          <w:numId w:val="1000"/>
        </w:numPr>
      </w:pPr>
      <w:r>
        <w:t xml:space="preserve">For each of these situations, write and solve an equation and describe what your variable represents.</w:t>
      </w:r>
    </w:p>
    <w:p>
      <w:pPr>
        <w:numPr>
          <w:ilvl w:val="1"/>
          <w:numId w:val="1004"/>
        </w:numPr>
      </w:pPr>
      <w:r>
        <w:t xml:space="preserve">How many hours did it take for the temperature to decrease by 4.4 degrees Celsius?</w:t>
      </w:r>
    </w:p>
    <w:p>
      <w:pPr>
        <w:numPr>
          <w:ilvl w:val="1"/>
          <w:numId w:val="1004"/>
        </w:numPr>
      </w:pPr>
      <w:r>
        <w:t xml:space="preserve">If the temperature after the 4.4 degree drop was -2.5 degrees Celsius, what was the temperature at noon?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5"/>
        </w:numPr>
        <w:pStyle w:val="Compact"/>
      </w:pPr>
      <m:oMath>
        <m:r>
          <m:t>12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42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1"/>
          <w:numId w:val="1005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A shopper bought a watermelon, a pack of napkins, and some paper plates. In his state, there is no tax on food. The tax rate on non-food items is 5%. The total for the three items he bought was</w:t>
      </w:r>
      <w:r>
        <w:t xml:space="preserve"> </w:t>
      </w:r>
      <w:r>
        <w:t xml:space="preserve">$</w:t>
      </w:r>
      <w:r>
        <w:t xml:space="preserve">8.25 before tax, and he paid</w:t>
      </w:r>
      <w:r>
        <w:t xml:space="preserve"> </w:t>
      </w:r>
      <w:r>
        <w:t xml:space="preserve">$</w:t>
      </w:r>
      <w:r>
        <w:t xml:space="preserve">0.19 in tax. How much did the watermelon cost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50-centimeter piece of wire is bent into a circle. What is the area of this circle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52Z</dcterms:created>
  <dcterms:modified xsi:type="dcterms:W3CDTF">2022-12-15T03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zI9uNAAv5JGUmVpx6eA6SANtiugq3weH8I+24Tdm0ocjKxj2ONKkGK4xh2GB/GmLB+dPMb1SdtY84c+X4gxQ==</vt:lpwstr>
  </property>
</Properties>
</file>